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643d2c</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e643d2c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643d2c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e643d2c</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1b9fe6d-ebb8-4e35-b583-77a6848decc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a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s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eo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1903f9f-723d-4964-9f41-8e3a06d8d06d"/>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88f5809-5f62-4a91-b307-52ada6364223"/>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e643d2c</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rimiento de las vistas lógicas y conceptuales de las arquitecturas de referencia del FNA</w:t>
      </w:r>
    </w:p>
    <w:p>
      <w:pPr>
        <w:numPr>
          <w:ilvl w:val="0"/>
          <w:numId w:val="1011"/>
        </w:numPr>
        <w:pStyle w:val="Compact"/>
      </w:pPr>
      <w:r>
        <w:t xml:space="preserve">Entedimiento de los procedimientos para creación y mantenim de las arquitecturas de referencia del FNA</w:t>
      </w:r>
    </w:p>
    <w:p>
      <w:pPr>
        <w:numPr>
          <w:ilvl w:val="0"/>
          <w:numId w:val="1011"/>
        </w:numPr>
        <w:pStyle w:val="Compact"/>
      </w:pPr>
      <w:r>
        <w:t xml:space="preserve">Entedimiento de las consideraciones para la implementacieo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bf9ea4e7-bcd9-451c-8577-3f263f01481b"/>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8d3bf7e-6360-44ad-aa7a-f4fae0949d83"/>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13f3c47a-1a1c-4bbf-98c8-8562b371d665"/>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b77a546e-a726-4f26-93d6-ee1bceeefcbb"/>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f773565-1211-442f-9ea1-16012c9c67c5"/>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87ba2d2d-da60-4c21-a938-9dc8ee14bbcb"/>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bookmarkStart w:id="124" w:name="definición"/>
    <w:p>
      <w:pPr>
        <w:pStyle w:val="Ttulo2"/>
      </w:pPr>
      <w:r>
        <w:t xml:space="preserve">Definición</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e643d2c553752e1d395e9c979dda163c7791ffe7/"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e643d2c553752e1d395e9c979dda163c7791ffe7/"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2:51:26Z</dcterms:created>
  <dcterms:modified xsi:type="dcterms:W3CDTF">2023-07-29T22: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